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69C3E0" w14:textId="4D72A952" w:rsidR="00A448F1" w:rsidRDefault="00000000">
      <w:pPr>
        <w:pStyle w:val="Heading1"/>
      </w:pPr>
      <w:bookmarkStart w:id="0" w:name="sairam-mangeshkar"/>
      <w:r w:rsidRPr="000927AF">
        <w:rPr>
          <w:b/>
          <w:bCs/>
        </w:rPr>
        <w:t>SAIRAM MANGESHKAR</w:t>
      </w:r>
      <w:r w:rsidR="0051599A">
        <w:br/>
      </w:r>
      <w:r w:rsidR="0051599A" w:rsidRPr="0051599A">
        <w:rPr>
          <w:sz w:val="28"/>
          <w:szCs w:val="28"/>
        </w:rPr>
        <w:t>Full Stack Developer | Backend Engineer | Mobile Application Developer</w:t>
      </w:r>
    </w:p>
    <w:p w14:paraId="4A8C4C41" w14:textId="0B26C414" w:rsidR="00A448F1" w:rsidRDefault="001B3EB1">
      <w:pPr>
        <w:pStyle w:val="FirstParagraph"/>
      </w:pPr>
      <w:r>
        <w:t>Pudukkottai, Tamil Nadu, India</w:t>
      </w:r>
      <w:r>
        <w:br/>
      </w:r>
      <w:r w:rsidR="005B5901">
        <w:t>sairam.m.2005.65@gmail.com</w:t>
      </w:r>
      <w:r>
        <w:t xml:space="preserve"> | </w:t>
      </w:r>
      <w:r w:rsidR="005B5901">
        <w:t>+91 790</w:t>
      </w:r>
      <w:r w:rsidR="00491EEA">
        <w:t>-</w:t>
      </w:r>
      <w:r w:rsidR="005B5901">
        <w:t>430</w:t>
      </w:r>
      <w:r w:rsidR="00491EEA">
        <w:t>-</w:t>
      </w:r>
      <w:r w:rsidR="005B5901">
        <w:t>2458</w:t>
      </w:r>
      <w:r>
        <w:t xml:space="preserve"> | </w:t>
      </w:r>
      <w:hyperlink r:id="rId5" w:history="1">
        <w:r w:rsidR="007C3411" w:rsidRPr="00BB580D">
          <w:rPr>
            <w:rStyle w:val="Hyperlink"/>
          </w:rPr>
          <w:t>github.com/sairam4123</w:t>
        </w:r>
      </w:hyperlink>
      <w:r w:rsidR="00491EEA">
        <w:t xml:space="preserve"> | linkedin.com/</w:t>
      </w:r>
    </w:p>
    <w:p w14:paraId="75AB12FA" w14:textId="0943825F" w:rsidR="007C3411" w:rsidRPr="007C3411" w:rsidRDefault="00000000" w:rsidP="007C3411">
      <w:r>
        <w:pict w14:anchorId="744B2B39">
          <v:rect id="_x0000_i1025" style="width:0;height:1.5pt" o:hralign="center" o:hrstd="t" o:hr="t"/>
        </w:pict>
      </w:r>
    </w:p>
    <w:p w14:paraId="03563854" w14:textId="77777777" w:rsidR="00A448F1" w:rsidRPr="0040470A" w:rsidRDefault="00000000">
      <w:pPr>
        <w:pStyle w:val="Heading2"/>
        <w:rPr>
          <w:b/>
          <w:bCs/>
        </w:rPr>
      </w:pPr>
      <w:bookmarkStart w:id="1" w:name="professional-summary"/>
      <w:r w:rsidRPr="0040470A">
        <w:rPr>
          <w:b/>
          <w:bCs/>
        </w:rPr>
        <w:t>PROFESSIONAL SUMMARY</w:t>
      </w:r>
    </w:p>
    <w:p w14:paraId="52E0CB2C" w14:textId="77777777" w:rsidR="0051599A" w:rsidRPr="0051599A" w:rsidRDefault="0051599A" w:rsidP="0051599A">
      <w:pPr>
        <w:rPr>
          <w:lang w:val="en-IN"/>
        </w:rPr>
      </w:pPr>
      <w:r w:rsidRPr="0051599A">
        <w:rPr>
          <w:lang w:val="en-IN"/>
        </w:rPr>
        <w:t xml:space="preserve">Information Technology undergraduate with professional experience developing full-stack, backend, and mobile applications. Built production systems ranging from AI-powered content generation platforms and educational management software to railway simulation and automation tools. Skilled in TypeScript, Python, React Native, </w:t>
      </w:r>
      <w:proofErr w:type="spellStart"/>
      <w:r w:rsidRPr="0051599A">
        <w:rPr>
          <w:lang w:val="en-IN"/>
        </w:rPr>
        <w:t>FastAPI</w:t>
      </w:r>
      <w:proofErr w:type="spellEnd"/>
      <w:r w:rsidRPr="0051599A">
        <w:rPr>
          <w:lang w:val="en-IN"/>
        </w:rPr>
        <w:t>, PostgreSQL, and scalable software architecture.</w:t>
      </w:r>
    </w:p>
    <w:p w14:paraId="3FEC79D8" w14:textId="7FEDD569" w:rsidR="00A448F1" w:rsidRDefault="00000000">
      <w:r>
        <w:pict w14:anchorId="7242E08F">
          <v:rect id="_x0000_i1026" style="width:0;height:1.5pt" o:hralign="center" o:hrstd="t" o:hr="t"/>
        </w:pict>
      </w:r>
    </w:p>
    <w:p w14:paraId="6E0B3A0B" w14:textId="77777777" w:rsidR="00A448F1" w:rsidRPr="0040470A" w:rsidRDefault="00000000">
      <w:pPr>
        <w:pStyle w:val="Heading2"/>
        <w:rPr>
          <w:b/>
          <w:bCs/>
        </w:rPr>
      </w:pPr>
      <w:bookmarkStart w:id="2" w:name="education"/>
      <w:bookmarkEnd w:id="1"/>
      <w:r w:rsidRPr="0040470A">
        <w:rPr>
          <w:b/>
          <w:bCs/>
        </w:rPr>
        <w:t>EDUCATION</w:t>
      </w:r>
    </w:p>
    <w:p w14:paraId="3FBEAB63" w14:textId="77777777" w:rsidR="00A448F1" w:rsidRDefault="00000000">
      <w:pPr>
        <w:pStyle w:val="Heading3"/>
      </w:pPr>
      <w:bookmarkStart w:id="3" w:name="X2147f3599219ec3d366fa4c058f60284b91becd"/>
      <w:r>
        <w:t>Bachelor of Technology (Information Technology)</w:t>
      </w:r>
    </w:p>
    <w:p w14:paraId="10C1C451" w14:textId="77777777" w:rsidR="00A448F1" w:rsidRDefault="00000000">
      <w:pPr>
        <w:pStyle w:val="FirstParagraph"/>
      </w:pPr>
      <w:proofErr w:type="spellStart"/>
      <w:r>
        <w:t>Mookambigai</w:t>
      </w:r>
      <w:proofErr w:type="spellEnd"/>
      <w:r>
        <w:t xml:space="preserve"> College of Engineering, Pudukkottai</w:t>
      </w:r>
    </w:p>
    <w:p w14:paraId="7495189C" w14:textId="3C3085A0" w:rsidR="00A448F1" w:rsidRDefault="00000000">
      <w:pPr>
        <w:pStyle w:val="BodyText"/>
      </w:pPr>
      <w:r>
        <w:rPr>
          <w:b/>
          <w:bCs/>
        </w:rPr>
        <w:t>CGPA:</w:t>
      </w:r>
      <w:r>
        <w:t xml:space="preserve"> 8.66</w:t>
      </w:r>
      <w:r>
        <w:br/>
      </w:r>
      <w:r>
        <w:rPr>
          <w:b/>
          <w:bCs/>
        </w:rPr>
        <w:t>Expected Graduation:</w:t>
      </w:r>
      <w:r>
        <w:t xml:space="preserve"> 2027</w:t>
      </w:r>
    </w:p>
    <w:p w14:paraId="16DE19ED" w14:textId="77777777" w:rsidR="00A448F1" w:rsidRDefault="00000000">
      <w:r>
        <w:pict w14:anchorId="0AADB7E7">
          <v:rect id="_x0000_i1027" style="width:0;height:1.5pt" o:hralign="center" o:hrstd="t" o:hr="t"/>
        </w:pict>
      </w:r>
    </w:p>
    <w:p w14:paraId="6195594F" w14:textId="77777777" w:rsidR="00A448F1" w:rsidRPr="0040470A" w:rsidRDefault="00000000">
      <w:pPr>
        <w:pStyle w:val="Heading2"/>
        <w:rPr>
          <w:b/>
          <w:bCs/>
        </w:rPr>
      </w:pPr>
      <w:bookmarkStart w:id="4" w:name="technical-skills"/>
      <w:bookmarkEnd w:id="2"/>
      <w:bookmarkEnd w:id="3"/>
      <w:r w:rsidRPr="0040470A">
        <w:rPr>
          <w:b/>
          <w:bCs/>
        </w:rPr>
        <w:t>TECHNICAL SKILLS</w:t>
      </w:r>
    </w:p>
    <w:p w14:paraId="39901F17" w14:textId="77777777" w:rsidR="00A448F1" w:rsidRDefault="00000000">
      <w:pPr>
        <w:pStyle w:val="FirstParagraph"/>
      </w:pPr>
      <w:r>
        <w:rPr>
          <w:b/>
          <w:bCs/>
        </w:rPr>
        <w:t>Languages:</w:t>
      </w:r>
      <w:r>
        <w:t xml:space="preserve"> TypeScript, JavaScript, Python, Go, C, C++, </w:t>
      </w:r>
      <w:proofErr w:type="spellStart"/>
      <w:r>
        <w:t>GDScript</w:t>
      </w:r>
      <w:proofErr w:type="spellEnd"/>
    </w:p>
    <w:p w14:paraId="690584B4" w14:textId="77777777" w:rsidR="00A448F1" w:rsidRDefault="00000000">
      <w:pPr>
        <w:pStyle w:val="BodyText"/>
      </w:pPr>
      <w:r>
        <w:rPr>
          <w:b/>
          <w:bCs/>
        </w:rPr>
        <w:t>Frontend:</w:t>
      </w:r>
      <w:r>
        <w:t xml:space="preserve"> React, Next.js, React Native, Expo, Tailwind CSS, Framer Motion</w:t>
      </w:r>
    </w:p>
    <w:p w14:paraId="13C0D4F2" w14:textId="77777777" w:rsidR="00A448F1" w:rsidRDefault="00000000">
      <w:pPr>
        <w:pStyle w:val="BodyText"/>
      </w:pPr>
      <w:r>
        <w:rPr>
          <w:b/>
          <w:bCs/>
        </w:rPr>
        <w:t>Backend:</w:t>
      </w:r>
      <w:r>
        <w:t xml:space="preserve"> </w:t>
      </w:r>
      <w:proofErr w:type="spellStart"/>
      <w:r>
        <w:t>FastAPI</w:t>
      </w:r>
      <w:proofErr w:type="spellEnd"/>
      <w:r>
        <w:t xml:space="preserve">, </w:t>
      </w:r>
      <w:proofErr w:type="spellStart"/>
      <w:r>
        <w:t>tRPC</w:t>
      </w:r>
      <w:proofErr w:type="spellEnd"/>
      <w:r>
        <w:t>, Django, Express.js, Celery, Redis, REST APIs, Server-Sent Events</w:t>
      </w:r>
    </w:p>
    <w:p w14:paraId="67B5FC70" w14:textId="77777777" w:rsidR="00A448F1" w:rsidRDefault="00000000">
      <w:pPr>
        <w:pStyle w:val="BodyText"/>
      </w:pPr>
      <w:r>
        <w:rPr>
          <w:b/>
          <w:bCs/>
        </w:rPr>
        <w:t>Databases:</w:t>
      </w:r>
      <w:r>
        <w:t xml:space="preserve"> PostgreSQL, MySQL, </w:t>
      </w:r>
      <w:proofErr w:type="spellStart"/>
      <w:r>
        <w:t>Supabase</w:t>
      </w:r>
      <w:proofErr w:type="spellEnd"/>
    </w:p>
    <w:p w14:paraId="4BA23B30" w14:textId="77777777" w:rsidR="00A448F1" w:rsidRDefault="00000000">
      <w:pPr>
        <w:pStyle w:val="BodyText"/>
      </w:pPr>
      <w:r>
        <w:rPr>
          <w:b/>
          <w:bCs/>
        </w:rPr>
        <w:t>Tools &amp; Platforms:</w:t>
      </w:r>
      <w:r>
        <w:t xml:space="preserve"> Git, GitHub, Docker, Docker Compose, </w:t>
      </w:r>
      <w:proofErr w:type="spellStart"/>
      <w:r>
        <w:t>Vercel</w:t>
      </w:r>
      <w:proofErr w:type="spellEnd"/>
      <w:r>
        <w:t>, Godot Engine</w:t>
      </w:r>
    </w:p>
    <w:p w14:paraId="29C58CDC" w14:textId="77777777" w:rsidR="00A448F1" w:rsidRDefault="00000000">
      <w:r>
        <w:pict w14:anchorId="4574C666">
          <v:rect id="_x0000_i1028" style="width:0;height:1.5pt" o:hralign="center" o:hrstd="t" o:hr="t"/>
        </w:pict>
      </w:r>
    </w:p>
    <w:p w14:paraId="1AB9A765" w14:textId="77777777" w:rsidR="00A448F1" w:rsidRPr="0040470A" w:rsidRDefault="00000000">
      <w:pPr>
        <w:pStyle w:val="Heading2"/>
        <w:rPr>
          <w:b/>
          <w:bCs/>
        </w:rPr>
      </w:pPr>
      <w:bookmarkStart w:id="5" w:name="professional-experience"/>
      <w:bookmarkEnd w:id="4"/>
      <w:r w:rsidRPr="0040470A">
        <w:rPr>
          <w:b/>
          <w:bCs/>
        </w:rPr>
        <w:lastRenderedPageBreak/>
        <w:t>PROFESSIONAL EXPERIENCE</w:t>
      </w:r>
    </w:p>
    <w:p w14:paraId="5F578E81" w14:textId="77777777" w:rsidR="00A448F1" w:rsidRDefault="00000000">
      <w:pPr>
        <w:pStyle w:val="Heading3"/>
      </w:pPr>
      <w:bookmarkStart w:id="6" w:name="full-stack-mobile-engineer"/>
      <w:r>
        <w:t>Full Stack &amp; Mobile Engineer</w:t>
      </w:r>
    </w:p>
    <w:p w14:paraId="3D02C946" w14:textId="77777777" w:rsidR="00A448F1" w:rsidRDefault="00000000">
      <w:pPr>
        <w:pStyle w:val="FirstParagraph"/>
      </w:pPr>
      <w:r>
        <w:t>Competitive Pro Gaming (CPG App) | Feb 2024 – Present</w:t>
      </w:r>
    </w:p>
    <w:p w14:paraId="2EF0572D" w14:textId="77777777" w:rsidR="00A448F1" w:rsidRDefault="00000000">
      <w:pPr>
        <w:pStyle w:val="Compact"/>
        <w:numPr>
          <w:ilvl w:val="0"/>
          <w:numId w:val="2"/>
        </w:numPr>
      </w:pPr>
      <w:r>
        <w:t>Contributed to transforming an early-stage prototype into a production-ready mobile platform.</w:t>
      </w:r>
    </w:p>
    <w:p w14:paraId="554D1D88" w14:textId="77777777" w:rsidR="00A448F1" w:rsidRDefault="00000000">
      <w:pPr>
        <w:pStyle w:val="Compact"/>
        <w:numPr>
          <w:ilvl w:val="0"/>
          <w:numId w:val="2"/>
        </w:numPr>
      </w:pPr>
      <w:r>
        <w:t>Integrated EA Sports APIs and supporting backend systems.</w:t>
      </w:r>
    </w:p>
    <w:p w14:paraId="0A72CF7D" w14:textId="77777777" w:rsidR="00A448F1" w:rsidRDefault="00000000">
      <w:pPr>
        <w:pStyle w:val="Compact"/>
        <w:numPr>
          <w:ilvl w:val="0"/>
          <w:numId w:val="2"/>
        </w:numPr>
      </w:pPr>
      <w:r>
        <w:t>Implemented internationalization (i18n) support for multiple regions and languages.</w:t>
      </w:r>
    </w:p>
    <w:p w14:paraId="718EA328" w14:textId="77777777" w:rsidR="00A448F1" w:rsidRDefault="00000000">
      <w:pPr>
        <w:pStyle w:val="Compact"/>
        <w:numPr>
          <w:ilvl w:val="0"/>
          <w:numId w:val="2"/>
        </w:numPr>
      </w:pPr>
      <w:r>
        <w:t>Redesigned premium subscription and in-app purchase workflows.</w:t>
      </w:r>
    </w:p>
    <w:p w14:paraId="081630F1" w14:textId="77777777" w:rsidR="00A448F1" w:rsidRDefault="00000000">
      <w:pPr>
        <w:pStyle w:val="Compact"/>
        <w:numPr>
          <w:ilvl w:val="0"/>
          <w:numId w:val="2"/>
        </w:numPr>
      </w:pPr>
      <w:r>
        <w:t>Developed tournament and EMEA competition management features.</w:t>
      </w:r>
    </w:p>
    <w:p w14:paraId="56604752" w14:textId="77777777" w:rsidR="00A448F1" w:rsidRDefault="00000000">
      <w:pPr>
        <w:pStyle w:val="Compact"/>
        <w:numPr>
          <w:ilvl w:val="0"/>
          <w:numId w:val="2"/>
        </w:numPr>
      </w:pPr>
      <w:r>
        <w:t>Built image generation pipelines for lineups, leaderboards, and dynamic visual assets.</w:t>
      </w:r>
    </w:p>
    <w:p w14:paraId="469CF05A" w14:textId="77777777" w:rsidR="00A448F1" w:rsidRDefault="00000000">
      <w:pPr>
        <w:pStyle w:val="Compact"/>
        <w:numPr>
          <w:ilvl w:val="0"/>
          <w:numId w:val="2"/>
        </w:numPr>
      </w:pPr>
      <w:r>
        <w:t>Worked across backend services, mobile applications, and deployment workflows.</w:t>
      </w:r>
    </w:p>
    <w:p w14:paraId="0DBD8530" w14:textId="77777777" w:rsidR="00A448F1" w:rsidRDefault="00000000">
      <w:pPr>
        <w:pStyle w:val="FirstParagraph"/>
      </w:pPr>
      <w:r>
        <w:rPr>
          <w:b/>
          <w:bCs/>
        </w:rPr>
        <w:t>Technologies:</w:t>
      </w:r>
      <w:r>
        <w:t xml:space="preserve"> TypeScript, React Native, Expo, PostgreSQL</w:t>
      </w:r>
    </w:p>
    <w:p w14:paraId="3AAB49C5" w14:textId="521920FE" w:rsidR="00A448F1" w:rsidRDefault="0040470A">
      <w:pPr>
        <w:pStyle w:val="Heading3"/>
      </w:pPr>
      <w:bookmarkStart w:id="7" w:name="full-stack-backend-engineer-intern"/>
      <w:bookmarkEnd w:id="6"/>
      <w:r>
        <w:t xml:space="preserve">Backend </w:t>
      </w:r>
      <w:r w:rsidR="00000000">
        <w:t>Engineer Intern</w:t>
      </w:r>
    </w:p>
    <w:p w14:paraId="5839E168" w14:textId="77777777" w:rsidR="00A448F1" w:rsidRDefault="00000000">
      <w:pPr>
        <w:pStyle w:val="FirstParagraph"/>
      </w:pPr>
      <w:r>
        <w:t>Anicha Digital Infrastructure (</w:t>
      </w:r>
      <w:proofErr w:type="spellStart"/>
      <w:r>
        <w:t>Campuzone</w:t>
      </w:r>
      <w:proofErr w:type="spellEnd"/>
      <w:r>
        <w:t>) | Jun 2023 – Jan 2024</w:t>
      </w:r>
    </w:p>
    <w:p w14:paraId="3F8940A0" w14:textId="77777777" w:rsidR="00A448F1" w:rsidRDefault="00000000">
      <w:pPr>
        <w:pStyle w:val="Compact"/>
        <w:numPr>
          <w:ilvl w:val="0"/>
          <w:numId w:val="3"/>
        </w:numPr>
      </w:pPr>
      <w:r>
        <w:t>Developed bulk data ingestion pipelines for student and staff onboarding.</w:t>
      </w:r>
    </w:p>
    <w:p w14:paraId="0F811EE8" w14:textId="77777777" w:rsidR="00A448F1" w:rsidRDefault="00000000">
      <w:pPr>
        <w:pStyle w:val="Compact"/>
        <w:numPr>
          <w:ilvl w:val="0"/>
          <w:numId w:val="3"/>
        </w:numPr>
      </w:pPr>
      <w:r>
        <w:t>Built attendance management functionality for educational institutions.</w:t>
      </w:r>
    </w:p>
    <w:p w14:paraId="678B6985" w14:textId="77777777" w:rsidR="00A448F1" w:rsidRDefault="00000000">
      <w:pPr>
        <w:pStyle w:val="Compact"/>
        <w:numPr>
          <w:ilvl w:val="0"/>
          <w:numId w:val="3"/>
        </w:numPr>
      </w:pPr>
      <w:r>
        <w:t>Implemented backend features and resolved production issues across the platform.</w:t>
      </w:r>
    </w:p>
    <w:p w14:paraId="6A5BF8D8" w14:textId="77777777" w:rsidR="00A448F1" w:rsidRDefault="00000000">
      <w:pPr>
        <w:pStyle w:val="Compact"/>
        <w:numPr>
          <w:ilvl w:val="0"/>
          <w:numId w:val="3"/>
        </w:numPr>
      </w:pPr>
      <w:r>
        <w:t>Worked with large-scale academic data entry and management workflows.</w:t>
      </w:r>
    </w:p>
    <w:p w14:paraId="65665507" w14:textId="77777777" w:rsidR="00A448F1" w:rsidRDefault="00000000">
      <w:pPr>
        <w:pStyle w:val="FirstParagraph"/>
      </w:pPr>
      <w:r>
        <w:rPr>
          <w:b/>
          <w:bCs/>
        </w:rPr>
        <w:t>Technologies:</w:t>
      </w:r>
      <w:r>
        <w:t xml:space="preserve"> Python, Django, MySQL</w:t>
      </w:r>
    </w:p>
    <w:p w14:paraId="21D8D03A" w14:textId="77777777" w:rsidR="00A448F1" w:rsidRDefault="00000000">
      <w:r>
        <w:pict w14:anchorId="2BEC1AB6">
          <v:rect id="_x0000_i1029" style="width:0;height:1.5pt" o:hralign="center" o:hrstd="t" o:hr="t"/>
        </w:pict>
      </w:r>
    </w:p>
    <w:p w14:paraId="15B8FD04" w14:textId="77777777" w:rsidR="00A448F1" w:rsidRPr="000927AF" w:rsidRDefault="00000000">
      <w:pPr>
        <w:pStyle w:val="Heading2"/>
        <w:rPr>
          <w:b/>
          <w:bCs/>
        </w:rPr>
      </w:pPr>
      <w:bookmarkStart w:id="8" w:name="projects"/>
      <w:bookmarkEnd w:id="5"/>
      <w:bookmarkEnd w:id="7"/>
      <w:r w:rsidRPr="000927AF">
        <w:rPr>
          <w:b/>
          <w:bCs/>
        </w:rPr>
        <w:t>PROJECTS</w:t>
      </w:r>
    </w:p>
    <w:p w14:paraId="74CF41EA" w14:textId="77777777" w:rsidR="00A448F1" w:rsidRDefault="00000000">
      <w:pPr>
        <w:pStyle w:val="Heading3"/>
      </w:pPr>
      <w:bookmarkStart w:id="9" w:name="podolli-ai"/>
      <w:proofErr w:type="spellStart"/>
      <w:r>
        <w:t>Podolli</w:t>
      </w:r>
      <w:proofErr w:type="spellEnd"/>
      <w:r>
        <w:t xml:space="preserve"> AI</w:t>
      </w:r>
    </w:p>
    <w:p w14:paraId="4E20A871" w14:textId="77777777" w:rsidR="00A448F1" w:rsidRDefault="00000000">
      <w:pPr>
        <w:pStyle w:val="FirstParagraph"/>
      </w:pPr>
      <w:r>
        <w:t>AI-Powered Podcast Generation Platform</w:t>
      </w:r>
    </w:p>
    <w:p w14:paraId="55EAC965" w14:textId="77777777" w:rsidR="00A448F1" w:rsidRDefault="00000000">
      <w:pPr>
        <w:pStyle w:val="BodyText"/>
      </w:pPr>
      <w:r>
        <w:t>Website: podolli-ai.co.in</w:t>
      </w:r>
    </w:p>
    <w:p w14:paraId="2B3D196F" w14:textId="77777777" w:rsidR="00A448F1" w:rsidRDefault="00000000">
      <w:pPr>
        <w:pStyle w:val="Compact"/>
        <w:numPr>
          <w:ilvl w:val="0"/>
          <w:numId w:val="4"/>
        </w:numPr>
      </w:pPr>
      <w:r>
        <w:t>Developed a platform that generates complete podcasts from arbitrary user-provided topics.</w:t>
      </w:r>
    </w:p>
    <w:p w14:paraId="620586D2" w14:textId="77777777" w:rsidR="00A448F1" w:rsidRDefault="00000000">
      <w:pPr>
        <w:pStyle w:val="Compact"/>
        <w:numPr>
          <w:ilvl w:val="0"/>
          <w:numId w:val="4"/>
        </w:numPr>
      </w:pPr>
      <w:r>
        <w:t>Built recommendation and trending systems for podcast discovery and engagement.</w:t>
      </w:r>
    </w:p>
    <w:p w14:paraId="09121BC8" w14:textId="77777777" w:rsidR="00A448F1" w:rsidRDefault="00000000">
      <w:pPr>
        <w:pStyle w:val="Compact"/>
        <w:numPr>
          <w:ilvl w:val="0"/>
          <w:numId w:val="4"/>
        </w:numPr>
      </w:pPr>
      <w:r>
        <w:t xml:space="preserve">Designed scalable content-generation pipelines using </w:t>
      </w:r>
      <w:proofErr w:type="spellStart"/>
      <w:r>
        <w:t>FastAPI</w:t>
      </w:r>
      <w:proofErr w:type="spellEnd"/>
      <w:r>
        <w:t xml:space="preserve"> and PostgreSQL.</w:t>
      </w:r>
    </w:p>
    <w:p w14:paraId="16C073F1" w14:textId="77777777" w:rsidR="00A448F1" w:rsidRDefault="00000000">
      <w:pPr>
        <w:pStyle w:val="Compact"/>
        <w:numPr>
          <w:ilvl w:val="0"/>
          <w:numId w:val="4"/>
        </w:numPr>
      </w:pPr>
      <w:r>
        <w:t>Integrated AI-powered content creation workflows and media processing systems.</w:t>
      </w:r>
    </w:p>
    <w:p w14:paraId="702CA570" w14:textId="77777777" w:rsidR="00A448F1" w:rsidRDefault="00000000">
      <w:pPr>
        <w:pStyle w:val="Compact"/>
        <w:numPr>
          <w:ilvl w:val="0"/>
          <w:numId w:val="4"/>
        </w:numPr>
      </w:pPr>
      <w:r>
        <w:lastRenderedPageBreak/>
        <w:t>Implemented end-to-end frontend, backend, and database architecture.</w:t>
      </w:r>
    </w:p>
    <w:p w14:paraId="7BD39F10" w14:textId="77777777" w:rsidR="00A448F1" w:rsidRDefault="00000000">
      <w:pPr>
        <w:pStyle w:val="FirstParagraph"/>
      </w:pPr>
      <w:r>
        <w:rPr>
          <w:b/>
          <w:bCs/>
        </w:rPr>
        <w:t>Technologies:</w:t>
      </w:r>
      <w:r>
        <w:t xml:space="preserve"> </w:t>
      </w:r>
      <w:proofErr w:type="spellStart"/>
      <w:r>
        <w:t>FastAPI</w:t>
      </w:r>
      <w:proofErr w:type="spellEnd"/>
      <w:r>
        <w:t xml:space="preserve">, Python, React, TypeScript, </w:t>
      </w:r>
      <w:proofErr w:type="spellStart"/>
      <w:r>
        <w:t>Supabase</w:t>
      </w:r>
      <w:proofErr w:type="spellEnd"/>
      <w:r>
        <w:t>, PostgreSQL</w:t>
      </w:r>
    </w:p>
    <w:p w14:paraId="008A1FE1" w14:textId="77777777" w:rsidR="00A448F1" w:rsidRDefault="00000000">
      <w:r>
        <w:pict w14:anchorId="1BC981ED">
          <v:rect id="_x0000_i1030" style="width:0;height:1.5pt" o:hralign="center" o:hrstd="t" o:hr="t"/>
        </w:pict>
      </w:r>
    </w:p>
    <w:p w14:paraId="4DF59FFA" w14:textId="77777777" w:rsidR="00A448F1" w:rsidRDefault="00000000">
      <w:pPr>
        <w:pStyle w:val="Heading3"/>
      </w:pPr>
      <w:bookmarkStart w:id="10" w:name="mce-app"/>
      <w:bookmarkEnd w:id="9"/>
      <w:r>
        <w:t>MCE App</w:t>
      </w:r>
    </w:p>
    <w:p w14:paraId="63071E39" w14:textId="77777777" w:rsidR="00A448F1" w:rsidRDefault="00000000">
      <w:pPr>
        <w:pStyle w:val="FirstParagraph"/>
      </w:pPr>
      <w:r>
        <w:t>College Management Platform</w:t>
      </w:r>
    </w:p>
    <w:p w14:paraId="231F654C" w14:textId="77777777" w:rsidR="00A448F1" w:rsidRDefault="00000000">
      <w:pPr>
        <w:pStyle w:val="Compact"/>
        <w:numPr>
          <w:ilvl w:val="0"/>
          <w:numId w:val="5"/>
        </w:numPr>
      </w:pPr>
      <w:r>
        <w:t>Developed a mobile application used within the Information Technology department for attendance tracking, on-duty form management, and academic record access.</w:t>
      </w:r>
    </w:p>
    <w:p w14:paraId="067DE05E" w14:textId="77777777" w:rsidR="00A448F1" w:rsidRDefault="00000000">
      <w:pPr>
        <w:pStyle w:val="Compact"/>
        <w:numPr>
          <w:ilvl w:val="0"/>
          <w:numId w:val="5"/>
        </w:numPr>
      </w:pPr>
      <w:r>
        <w:t>Benefited approximately 80% of students through attendance analytics and percentage tracking functionality.</w:t>
      </w:r>
    </w:p>
    <w:p w14:paraId="26151BC4" w14:textId="77777777" w:rsidR="00A448F1" w:rsidRDefault="00000000">
      <w:pPr>
        <w:pStyle w:val="Compact"/>
        <w:numPr>
          <w:ilvl w:val="0"/>
          <w:numId w:val="5"/>
        </w:numPr>
      </w:pPr>
      <w:r>
        <w:t>Improved attendance management workflows for approximately 90% of department staff.</w:t>
      </w:r>
    </w:p>
    <w:p w14:paraId="12D6E8BA" w14:textId="77777777" w:rsidR="00A448F1" w:rsidRDefault="00000000">
      <w:pPr>
        <w:pStyle w:val="Compact"/>
        <w:numPr>
          <w:ilvl w:val="0"/>
          <w:numId w:val="5"/>
        </w:numPr>
      </w:pPr>
      <w:r>
        <w:t>Built role-based administration systems across both mobile and web platforms.</w:t>
      </w:r>
    </w:p>
    <w:p w14:paraId="59AAD5BA" w14:textId="77777777" w:rsidR="00A448F1" w:rsidRDefault="00000000">
      <w:pPr>
        <w:pStyle w:val="Compact"/>
        <w:numPr>
          <w:ilvl w:val="0"/>
          <w:numId w:val="5"/>
        </w:numPr>
      </w:pPr>
      <w:r>
        <w:t>Integrated an AI-powered assistant using Gemini with a custom tool system capable of retrieving institution-specific information.</w:t>
      </w:r>
    </w:p>
    <w:p w14:paraId="09D61638" w14:textId="77777777" w:rsidR="00A448F1" w:rsidRDefault="00000000">
      <w:pPr>
        <w:pStyle w:val="Compact"/>
        <w:numPr>
          <w:ilvl w:val="0"/>
          <w:numId w:val="5"/>
        </w:numPr>
      </w:pPr>
      <w:r>
        <w:t>Developed mobile applications using Expo and administrative interfaces using React and Next.js.</w:t>
      </w:r>
    </w:p>
    <w:p w14:paraId="751F070E" w14:textId="77777777" w:rsidR="00A448F1" w:rsidRDefault="00000000">
      <w:pPr>
        <w:pStyle w:val="FirstParagraph"/>
      </w:pPr>
      <w:r>
        <w:rPr>
          <w:b/>
          <w:bCs/>
        </w:rPr>
        <w:t>Technologies:</w:t>
      </w:r>
      <w:r>
        <w:t xml:space="preserve"> React Native, Expo, React, Next.js, TypeScript, </w:t>
      </w:r>
      <w:proofErr w:type="spellStart"/>
      <w:r>
        <w:t>tRPC</w:t>
      </w:r>
      <w:proofErr w:type="spellEnd"/>
      <w:r>
        <w:t>, PostgreSQL, Gemini</w:t>
      </w:r>
    </w:p>
    <w:p w14:paraId="425EA470" w14:textId="77777777" w:rsidR="00A448F1" w:rsidRDefault="00000000">
      <w:r>
        <w:pict w14:anchorId="1C8A115B">
          <v:rect id="_x0000_i1031" style="width:0;height:1.5pt" o:hralign="center" o:hrstd="t" o:hr="t"/>
        </w:pict>
      </w:r>
    </w:p>
    <w:p w14:paraId="43D73C5F" w14:textId="77777777" w:rsidR="00A448F1" w:rsidRDefault="00000000">
      <w:pPr>
        <w:pStyle w:val="Heading3"/>
      </w:pPr>
      <w:bookmarkStart w:id="11" w:name="trax-train-routing-ai-expert"/>
      <w:bookmarkEnd w:id="10"/>
      <w:r>
        <w:t xml:space="preserve">TRAX — Train Routing AI </w:t>
      </w:r>
      <w:proofErr w:type="spellStart"/>
      <w:r>
        <w:t>eXpert</w:t>
      </w:r>
      <w:proofErr w:type="spellEnd"/>
    </w:p>
    <w:p w14:paraId="3333E0A1" w14:textId="77777777" w:rsidR="00A448F1" w:rsidRDefault="00000000">
      <w:pPr>
        <w:pStyle w:val="FirstParagraph"/>
      </w:pPr>
      <w:r>
        <w:t>Smart India Hackathon 2025 (SIH25022)</w:t>
      </w:r>
    </w:p>
    <w:p w14:paraId="683D4B57" w14:textId="77777777" w:rsidR="00A448F1" w:rsidRDefault="00000000">
      <w:pPr>
        <w:pStyle w:val="Compact"/>
        <w:numPr>
          <w:ilvl w:val="0"/>
          <w:numId w:val="6"/>
        </w:numPr>
      </w:pPr>
      <w:r>
        <w:t>Developed an AI-assisted railway traffic control platform addressing train throughput optimization.</w:t>
      </w:r>
    </w:p>
    <w:p w14:paraId="1280340E" w14:textId="77777777" w:rsidR="00A448F1" w:rsidRDefault="00000000">
      <w:pPr>
        <w:pStyle w:val="Compact"/>
        <w:numPr>
          <w:ilvl w:val="0"/>
          <w:numId w:val="6"/>
        </w:numPr>
      </w:pPr>
      <w:r>
        <w:t>Implemented a Discrete Event Simulation (DES) framework for modelling train movement across railway networks.</w:t>
      </w:r>
    </w:p>
    <w:p w14:paraId="5B59C2B1" w14:textId="77777777" w:rsidR="00A448F1" w:rsidRDefault="00000000">
      <w:pPr>
        <w:pStyle w:val="Compact"/>
        <w:numPr>
          <w:ilvl w:val="0"/>
          <w:numId w:val="6"/>
        </w:numPr>
      </w:pPr>
      <w:r>
        <w:t>Designed a custom graph-based network representation capable of handling dynamic train movement into and out of simulated sections.</w:t>
      </w:r>
    </w:p>
    <w:p w14:paraId="1D8EF6B1" w14:textId="77777777" w:rsidR="00A448F1" w:rsidRDefault="00000000">
      <w:pPr>
        <w:pStyle w:val="Compact"/>
        <w:numPr>
          <w:ilvl w:val="0"/>
          <w:numId w:val="6"/>
        </w:numPr>
      </w:pPr>
      <w:r>
        <w:t xml:space="preserve">Established architecture for future integration of </w:t>
      </w:r>
      <w:proofErr w:type="spellStart"/>
      <w:r>
        <w:t>Spatio</w:t>
      </w:r>
      <w:proofErr w:type="spellEnd"/>
      <w:r>
        <w:t>-Temporal Graph Neural Networks (STGNN).</w:t>
      </w:r>
    </w:p>
    <w:p w14:paraId="109A977B" w14:textId="77777777" w:rsidR="00A448F1" w:rsidRDefault="00000000">
      <w:pPr>
        <w:pStyle w:val="Compact"/>
        <w:numPr>
          <w:ilvl w:val="0"/>
          <w:numId w:val="6"/>
        </w:numPr>
      </w:pPr>
      <w:r>
        <w:t>Achieved approximately 15% improvement in train movement efficiency during simulation experiments.</w:t>
      </w:r>
    </w:p>
    <w:p w14:paraId="15B1FF7C" w14:textId="77777777" w:rsidR="00A448F1" w:rsidRDefault="00000000">
      <w:pPr>
        <w:pStyle w:val="FirstParagraph"/>
      </w:pPr>
      <w:r>
        <w:rPr>
          <w:b/>
          <w:bCs/>
        </w:rPr>
        <w:t>Technologies:</w:t>
      </w:r>
      <w:r>
        <w:t xml:space="preserve"> </w:t>
      </w:r>
      <w:proofErr w:type="spellStart"/>
      <w:r>
        <w:t>FastAPI</w:t>
      </w:r>
      <w:proofErr w:type="spellEnd"/>
      <w:r>
        <w:t>, Python, PostgreSQL, React, Tailwind CSS, DES</w:t>
      </w:r>
    </w:p>
    <w:p w14:paraId="68A2FB8E" w14:textId="77777777" w:rsidR="00A448F1" w:rsidRDefault="00000000">
      <w:r>
        <w:pict w14:anchorId="77C882A2">
          <v:rect id="_x0000_i1032" style="width:0;height:1.5pt" o:hralign="center" o:hrstd="t" o:hr="t"/>
        </w:pict>
      </w:r>
    </w:p>
    <w:p w14:paraId="4F9969AD" w14:textId="77777777" w:rsidR="00A448F1" w:rsidRDefault="00000000">
      <w:pPr>
        <w:pStyle w:val="Heading3"/>
      </w:pPr>
      <w:bookmarkStart w:id="12" w:name="iras-indian-railways-announcement-system"/>
      <w:bookmarkEnd w:id="11"/>
      <w:r>
        <w:lastRenderedPageBreak/>
        <w:t>IRAS — Indian Railways Announcement System</w:t>
      </w:r>
    </w:p>
    <w:p w14:paraId="4B77EBB0" w14:textId="77777777" w:rsidR="00A448F1" w:rsidRDefault="00000000">
      <w:pPr>
        <w:pStyle w:val="Compact"/>
        <w:numPr>
          <w:ilvl w:val="0"/>
          <w:numId w:val="7"/>
        </w:numPr>
      </w:pPr>
      <w:r>
        <w:t>Developed an automated railway station announcement platform using live train movement information.</w:t>
      </w:r>
    </w:p>
    <w:p w14:paraId="5299909C" w14:textId="77777777" w:rsidR="00A448F1" w:rsidRDefault="00000000">
      <w:pPr>
        <w:pStyle w:val="Compact"/>
        <w:numPr>
          <w:ilvl w:val="0"/>
          <w:numId w:val="7"/>
        </w:numPr>
      </w:pPr>
      <w:r>
        <w:t xml:space="preserve">Created a custom railway data library using </w:t>
      </w:r>
      <w:proofErr w:type="spellStart"/>
      <w:r>
        <w:t>BeautifulSoup</w:t>
      </w:r>
      <w:proofErr w:type="spellEnd"/>
      <w:r>
        <w:t xml:space="preserve"> and </w:t>
      </w:r>
      <w:proofErr w:type="spellStart"/>
      <w:r>
        <w:t>aiohttp</w:t>
      </w:r>
      <w:proofErr w:type="spellEnd"/>
      <w:r>
        <w:t xml:space="preserve"> to retrieve and process train information.</w:t>
      </w:r>
    </w:p>
    <w:p w14:paraId="684D8A0F" w14:textId="77777777" w:rsidR="00A448F1" w:rsidRDefault="00000000">
      <w:pPr>
        <w:pStyle w:val="Compact"/>
        <w:numPr>
          <w:ilvl w:val="0"/>
          <w:numId w:val="7"/>
        </w:numPr>
      </w:pPr>
      <w:r>
        <w:t>Generated multilingual announcements through automated text-to-speech pipelines and audio processing workflows.</w:t>
      </w:r>
    </w:p>
    <w:p w14:paraId="01B6560B" w14:textId="77777777" w:rsidR="00A448F1" w:rsidRDefault="00000000">
      <w:pPr>
        <w:pStyle w:val="Compact"/>
        <w:numPr>
          <w:ilvl w:val="0"/>
          <w:numId w:val="7"/>
        </w:numPr>
      </w:pPr>
      <w:r>
        <w:t>Implemented announcement scheduling, prioritization, and playback management systems.</w:t>
      </w:r>
    </w:p>
    <w:p w14:paraId="4B0F8963" w14:textId="77777777" w:rsidR="00A448F1" w:rsidRDefault="00000000">
      <w:pPr>
        <w:pStyle w:val="Compact"/>
        <w:numPr>
          <w:ilvl w:val="0"/>
          <w:numId w:val="7"/>
        </w:numPr>
      </w:pPr>
      <w:r>
        <w:t>Automated generation of arrival, departure, and operational railway announcements.</w:t>
      </w:r>
    </w:p>
    <w:p w14:paraId="2E1666F2" w14:textId="77777777" w:rsidR="00A448F1" w:rsidRDefault="00000000">
      <w:pPr>
        <w:pStyle w:val="FirstParagraph"/>
      </w:pPr>
      <w:r>
        <w:rPr>
          <w:b/>
          <w:bCs/>
        </w:rPr>
        <w:t>Technologies:</w:t>
      </w:r>
      <w:r>
        <w:t xml:space="preserve"> Python, </w:t>
      </w:r>
      <w:proofErr w:type="spellStart"/>
      <w:r>
        <w:t>aiohttp</w:t>
      </w:r>
      <w:proofErr w:type="spellEnd"/>
      <w:r>
        <w:t xml:space="preserve">, </w:t>
      </w:r>
      <w:proofErr w:type="spellStart"/>
      <w:r>
        <w:t>BeautifulSoup</w:t>
      </w:r>
      <w:proofErr w:type="spellEnd"/>
      <w:r>
        <w:t xml:space="preserve">, Google TTS, </w:t>
      </w:r>
      <w:proofErr w:type="spellStart"/>
      <w:r>
        <w:t>Pydub</w:t>
      </w:r>
      <w:proofErr w:type="spellEnd"/>
    </w:p>
    <w:p w14:paraId="2C782370" w14:textId="77777777" w:rsidR="00A448F1" w:rsidRDefault="00000000">
      <w:r>
        <w:pict w14:anchorId="624871FE">
          <v:rect id="_x0000_i1033" style="width:0;height:1.5pt" o:hralign="center" o:hrstd="t" o:hr="t"/>
        </w:pict>
      </w:r>
    </w:p>
    <w:p w14:paraId="17F44B25" w14:textId="77777777" w:rsidR="00A448F1" w:rsidRDefault="00000000">
      <w:pPr>
        <w:pStyle w:val="Heading3"/>
      </w:pPr>
      <w:bookmarkStart w:id="13" w:name="publication-summary-generator"/>
      <w:bookmarkEnd w:id="12"/>
      <w:r>
        <w:t>Publication Summary Generator</w:t>
      </w:r>
    </w:p>
    <w:p w14:paraId="11F37A8C" w14:textId="77777777" w:rsidR="00A448F1" w:rsidRDefault="00000000">
      <w:pPr>
        <w:pStyle w:val="FirstParagraph"/>
      </w:pPr>
      <w:r>
        <w:t>Smart India Hackathon 2024 (SIH1614)</w:t>
      </w:r>
    </w:p>
    <w:p w14:paraId="44B117DD" w14:textId="77777777" w:rsidR="00A448F1" w:rsidRDefault="00000000">
      <w:pPr>
        <w:pStyle w:val="Compact"/>
        <w:numPr>
          <w:ilvl w:val="0"/>
          <w:numId w:val="8"/>
        </w:numPr>
      </w:pPr>
      <w:r>
        <w:t>Developed a microservices-based publication aggregation and summarization platform for faculty profile building.</w:t>
      </w:r>
    </w:p>
    <w:p w14:paraId="58ED4C4E" w14:textId="77777777" w:rsidR="00A448F1" w:rsidRDefault="00000000">
      <w:pPr>
        <w:pStyle w:val="Compact"/>
        <w:numPr>
          <w:ilvl w:val="0"/>
          <w:numId w:val="8"/>
        </w:numPr>
      </w:pPr>
      <w:r>
        <w:t>Aggregated publication data from sources including Google Scholar, DBLP, and other scholarly repositories.</w:t>
      </w:r>
    </w:p>
    <w:p w14:paraId="22953011" w14:textId="77777777" w:rsidR="00A448F1" w:rsidRDefault="00000000">
      <w:pPr>
        <w:pStyle w:val="Compact"/>
        <w:numPr>
          <w:ilvl w:val="0"/>
          <w:numId w:val="8"/>
        </w:numPr>
      </w:pPr>
      <w:r>
        <w:t>Designed a four-service architecture consisting of frontend, backend, worker, and AI services.</w:t>
      </w:r>
    </w:p>
    <w:p w14:paraId="5061CCF3" w14:textId="77777777" w:rsidR="00A448F1" w:rsidRDefault="00000000">
      <w:pPr>
        <w:pStyle w:val="Compact"/>
        <w:numPr>
          <w:ilvl w:val="0"/>
          <w:numId w:val="8"/>
        </w:numPr>
      </w:pPr>
      <w:r>
        <w:t>Implemented asynchronous task execution using Celery and Redis queues.</w:t>
      </w:r>
    </w:p>
    <w:p w14:paraId="530058C6" w14:textId="77777777" w:rsidR="00A448F1" w:rsidRDefault="00000000">
      <w:pPr>
        <w:pStyle w:val="Compact"/>
        <w:numPr>
          <w:ilvl w:val="0"/>
          <w:numId w:val="8"/>
        </w:numPr>
      </w:pPr>
      <w:r>
        <w:t>Built real-time progress tracking through Server-Sent Events (SSE).</w:t>
      </w:r>
    </w:p>
    <w:p w14:paraId="4F5A7D3E" w14:textId="77777777" w:rsidR="00A448F1" w:rsidRDefault="00000000">
      <w:pPr>
        <w:pStyle w:val="Compact"/>
        <w:numPr>
          <w:ilvl w:val="0"/>
          <w:numId w:val="8"/>
        </w:numPr>
      </w:pPr>
      <w:r>
        <w:t>Developed export functionality supporting PDF, Microsoft Word, and Excel formats.</w:t>
      </w:r>
    </w:p>
    <w:p w14:paraId="5D83A124" w14:textId="77777777" w:rsidR="00A448F1" w:rsidRDefault="00000000">
      <w:pPr>
        <w:pStyle w:val="Compact"/>
        <w:numPr>
          <w:ilvl w:val="0"/>
          <w:numId w:val="8"/>
        </w:numPr>
      </w:pPr>
      <w:r>
        <w:t>Containerized the entire platform using Docker and Docker Compose.</w:t>
      </w:r>
    </w:p>
    <w:p w14:paraId="1DC9D851" w14:textId="77777777" w:rsidR="00A448F1" w:rsidRDefault="00000000">
      <w:pPr>
        <w:pStyle w:val="FirstParagraph"/>
      </w:pPr>
      <w:r>
        <w:rPr>
          <w:b/>
          <w:bCs/>
        </w:rPr>
        <w:t>Technologies:</w:t>
      </w:r>
      <w:r>
        <w:t xml:space="preserve"> </w:t>
      </w:r>
      <w:proofErr w:type="spellStart"/>
      <w:r>
        <w:t>FastAPI</w:t>
      </w:r>
      <w:proofErr w:type="spellEnd"/>
      <w:r>
        <w:t>, Python, Celery, Redis, Docker, Docker Compose, React, Tailwind CSS</w:t>
      </w:r>
    </w:p>
    <w:p w14:paraId="637C6707" w14:textId="77777777" w:rsidR="00A448F1" w:rsidRDefault="00000000">
      <w:r>
        <w:pict w14:anchorId="104A01E8">
          <v:rect id="_x0000_i1034" style="width:0;height:1.5pt" o:hralign="center" o:hrstd="t" o:hr="t"/>
        </w:pict>
      </w:r>
    </w:p>
    <w:p w14:paraId="36895BF3" w14:textId="77777777" w:rsidR="00A448F1" w:rsidRPr="000927AF" w:rsidRDefault="00000000">
      <w:pPr>
        <w:pStyle w:val="Heading2"/>
        <w:rPr>
          <w:b/>
          <w:bCs/>
        </w:rPr>
      </w:pPr>
      <w:bookmarkStart w:id="14" w:name="certifications"/>
      <w:bookmarkEnd w:id="8"/>
      <w:bookmarkEnd w:id="13"/>
      <w:r w:rsidRPr="000927AF">
        <w:rPr>
          <w:b/>
          <w:bCs/>
        </w:rPr>
        <w:t>CERTIFICATIONS</w:t>
      </w:r>
    </w:p>
    <w:p w14:paraId="4E993C0A" w14:textId="5F9D9AAF" w:rsidR="00A448F1" w:rsidRDefault="00000000">
      <w:pPr>
        <w:pStyle w:val="Heading3"/>
      </w:pPr>
      <w:bookmarkStart w:id="15" w:name="nptel-large-language-models"/>
      <w:r>
        <w:t xml:space="preserve">NPTEL – </w:t>
      </w:r>
      <w:r w:rsidR="006134B1">
        <w:t xml:space="preserve">Introduction to </w:t>
      </w:r>
      <w:r>
        <w:t>Large Language Models</w:t>
      </w:r>
    </w:p>
    <w:p w14:paraId="67A11F67" w14:textId="77777777" w:rsidR="00A448F1" w:rsidRDefault="00000000">
      <w:pPr>
        <w:pStyle w:val="FirstParagraph"/>
      </w:pPr>
      <w:r>
        <w:t>Score: 77% (Silver Medal)</w:t>
      </w:r>
    </w:p>
    <w:p w14:paraId="2B3E8F1B" w14:textId="77777777" w:rsidR="00A448F1" w:rsidRDefault="00000000">
      <w:r>
        <w:pict w14:anchorId="0237D297">
          <v:rect id="_x0000_i1035" style="width:0;height:1.5pt" o:hralign="center" o:hrstd="t" o:hr="t"/>
        </w:pict>
      </w:r>
      <w:bookmarkEnd w:id="0"/>
      <w:bookmarkEnd w:id="14"/>
      <w:bookmarkEnd w:id="15"/>
    </w:p>
    <w:sectPr w:rsidR="00A448F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D1281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B8607C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00703581">
    <w:abstractNumId w:val="0"/>
  </w:num>
  <w:num w:numId="2" w16cid:durableId="421873497">
    <w:abstractNumId w:val="1"/>
  </w:num>
  <w:num w:numId="3" w16cid:durableId="2061394035">
    <w:abstractNumId w:val="1"/>
  </w:num>
  <w:num w:numId="4" w16cid:durableId="1055474782">
    <w:abstractNumId w:val="1"/>
  </w:num>
  <w:num w:numId="5" w16cid:durableId="1041591283">
    <w:abstractNumId w:val="1"/>
  </w:num>
  <w:num w:numId="6" w16cid:durableId="1679232956">
    <w:abstractNumId w:val="1"/>
  </w:num>
  <w:num w:numId="7" w16cid:durableId="1375350743">
    <w:abstractNumId w:val="1"/>
  </w:num>
  <w:num w:numId="8" w16cid:durableId="271282874">
    <w:abstractNumId w:val="1"/>
  </w:num>
  <w:num w:numId="9" w16cid:durableId="16120120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48F1"/>
    <w:rsid w:val="000927AF"/>
    <w:rsid w:val="001B3EB1"/>
    <w:rsid w:val="0040470A"/>
    <w:rsid w:val="00491EEA"/>
    <w:rsid w:val="0051599A"/>
    <w:rsid w:val="005B5901"/>
    <w:rsid w:val="006134B1"/>
    <w:rsid w:val="007B16E4"/>
    <w:rsid w:val="007C3411"/>
    <w:rsid w:val="007C63D1"/>
    <w:rsid w:val="00A448F1"/>
    <w:rsid w:val="00C91A86"/>
    <w:rsid w:val="00E00B71"/>
    <w:rsid w:val="00E41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D21AD"/>
  <w15:docId w15:val="{5E7D68F2-E95A-4653-8C0F-2423892B9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C3411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C34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sairam412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1</Pages>
  <Words>857</Words>
  <Characters>489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iram Mangeshkar</cp:lastModifiedBy>
  <cp:revision>11</cp:revision>
  <dcterms:created xsi:type="dcterms:W3CDTF">2026-05-30T15:12:00Z</dcterms:created>
  <dcterms:modified xsi:type="dcterms:W3CDTF">2026-06-07T15:13:00Z</dcterms:modified>
</cp:coreProperties>
</file>